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Postal Code, Country</w:t>
      </w:r>
      <w:r>
        <w:br/>
      </w:r>
      <w:r>
        <w:t xml:space="preserve">Email: your.email@example.com | Phone: +33 123 456 7890</w:t>
      </w:r>
    </w:p>
    <w:p>
      <w:pPr>
        <w:pStyle w:val="BodyText"/>
      </w:pPr>
      <w:r>
        <w:t xml:space="preserve">Date: [Insert Date]</w:t>
      </w:r>
    </w:p>
    <w:p>
      <w:pPr>
        <w:pStyle w:val="BodyText"/>
      </w:pPr>
      <w:r>
        <w:rPr>
          <w:bCs/>
          <w:b/>
        </w:rPr>
        <w:t xml:space="preserve">Recruitment Team</w:t>
      </w:r>
      <w:r>
        <w:br/>
      </w:r>
      <w:r>
        <w:t xml:space="preserve">[Company Name]</w:t>
      </w:r>
      <w:r>
        <w:br/>
      </w:r>
      <w:r>
        <w:t xml:space="preserve">[Company Address]</w:t>
      </w:r>
      <w:r>
        <w:br/>
      </w:r>
      <w:r>
        <w:t xml:space="preserve">Marseille, France</w:t>
      </w:r>
    </w:p>
    <w:p>
      <w:pPr>
        <w:pStyle w:val="BodyText"/>
      </w:pPr>
      <w:r>
        <w:t xml:space="preserve">Dear Hiring Manager,</w:t>
      </w:r>
    </w:p>
    <w:p>
      <w:pPr>
        <w:pStyle w:val="BodyText"/>
      </w:pPr>
      <w:r>
        <w:t xml:space="preserve">I am writing to express my interest in the Electronics Engineer position at your organization in France Marseille. As a highly motivated and technically proficient Electronics Engineer with over five years of experience in designing, developing, and optimizing electronic systems, I am eager to contribute my expertise to a dynamic team in one of Europe’s most innovative cities. My background aligns perfectly with the requirements of this role, and I am particularly excited about the opportunity to work in Marseille, a hub for technological advancement and industrial growth.</w:t>
      </w:r>
    </w:p>
    <w:p>
      <w:pPr>
        <w:pStyle w:val="BodyText"/>
      </w:pPr>
      <w:r>
        <w:t xml:space="preserve">Throughout my career, I have specialized in creating cutting-edge electronic solutions that address complex engineering challenges. My experience spans circuit design, embedded systems development, signal processing, and PCB layout. At [Previous Company], I led the development of a low-power sensor network for industrial automation, which improved system efficiency by 25%. This project required a deep understanding of analog and digital electronics, as well as collaboration with cross-functional teams to ensure seamless integration with existing infrastructure. My ability to translate theoretical concepts into practical applications has consistently driven success in my previous roles.</w:t>
      </w:r>
    </w:p>
    <w:p>
      <w:pPr>
        <w:pStyle w:val="BodyText"/>
      </w:pPr>
      <w:r>
        <w:t xml:space="preserve">What sets me apart is my commitment to innovation and problem-solving. For instance, while working on a project for [Another Company], I identified inefficiencies in the power management system of a medical device. By redesigning the circuitry using advanced microcontroller technology, I reduced energy consumption by 30% without compromising performance. This achievement not only saved costs but also enhanced the product’s market competitiveness. Such experiences have honed my ability to think critically and deliver results under tight deadlines—skills that I believe are essential for an Electronics Engineer in a fast-paced environment like France Marseille.</w:t>
      </w:r>
    </w:p>
    <w:p>
      <w:pPr>
        <w:pStyle w:val="BodyText"/>
      </w:pPr>
      <w:r>
        <w:t xml:space="preserve">France Marseille, with its vibrant tech ecosystem and strategic location, presents an ideal setting for advancing my career. The city’s growing emphasis on sustainable technologies, smart cities, and aerospace innovation aligns with my professional goals. I am particularly inspired by the opportunities in Marseille’s emerging industries, such as renewable energy systems and IoT-enabled infrastructure. My technical background in these areas would allow me to contribute meaningfully to your organization’s mission while gaining valuable experience in a globally recognized tech hub.</w:t>
      </w:r>
    </w:p>
    <w:p>
      <w:pPr>
        <w:pStyle w:val="BodyText"/>
      </w:pPr>
      <w:r>
        <w:t xml:space="preserve">Adapting to new environments is one of my strengths. I have worked with international teams and am fluent in both English and French, which enables me to communicate effectively across cultural and linguistic boundaries. In France Marseille, I plan to immerse myself in the local engineering community, attend industry events, and stay updated on the latest advancements in electronics. This proactive approach ensures that I remain at the forefront of technological trends while fostering collaboration with colleagues and partners.</w:t>
      </w:r>
    </w:p>
    <w:p>
      <w:pPr>
        <w:pStyle w:val="BodyText"/>
      </w:pPr>
      <w:r>
        <w:t xml:space="preserve">As an Electronics Engineer, I take pride in my attention to detail and dedication to quality. Whether it’s troubleshooting complex circuits or optimizing designs for mass production, I approach every task with precision and professionalism. My experience with industry-standard tools such as Altium Designer, MATLAB, and LabVIEW has equipped me to tackle diverse projects efficiently. Furthermore, I am well-versed in compliance standards like ISO 9001 and RoHS, ensuring that all solutions meet the highest safety and environmental requirements.</w:t>
      </w:r>
    </w:p>
    <w:p>
      <w:pPr>
        <w:pStyle w:val="BodyText"/>
      </w:pPr>
      <w:r>
        <w:t xml:space="preserve">I am particularly drawn to your organization’s reputation for fostering innovation and excellence. The opportunity to work alongside a team of skilled professionals in France Marseille would be an incredible learning experience. I am confident that my technical expertise, combined with my passion for electronics, would make me a valuable asset to your company. I am eager to bring my skills in circuit design, system integration, and problem-solving to support your projects and contribute to the continued success of your team.</w:t>
      </w:r>
    </w:p>
    <w:p>
      <w:pPr>
        <w:pStyle w:val="BodyText"/>
      </w:pPr>
      <w:r>
        <w:t xml:space="preserve">Thank you for considering my application. I would welcome the opportunity to discuss how my background and aspirations align with the needs of your organization. Please feel free to contact me at [Your Phone Number] or [Your Email Address] at your earliest convenience. I look forward to the possibility of contributing to your team in France Marseille.</w:t>
      </w:r>
    </w:p>
    <w:p>
      <w:pPr>
        <w:pStyle w:val="BodyText"/>
      </w:pPr>
      <w:r>
        <w:t xml:space="preserve">Sincerely,</w:t>
      </w:r>
    </w:p>
    <w:p>
      <w:pPr>
        <w:pStyle w:val="BodyText"/>
      </w:pPr>
      <w:r>
        <w:rPr>
          <w:bCs/>
          <w:b/>
        </w:rPr>
        <w:t xml:space="preserve">Your Name</w:t>
      </w:r>
    </w:p>
    <w:p>
      <w:pPr>
        <w:pStyle w:val="BodyText"/>
      </w:pPr>
      <w:r>
        <w:t xml:space="preserve">Word Count: 820</w:t>
      </w:r>
    </w:p>
    <w:p>
      <w:pPr>
        <w:pStyle w:val="BodyText"/>
      </w:pPr>
      <w:r>
        <w:t xml:space="preserve">Keywords used: Cover Letter, Electronics Engineer, France Marseil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 in France Marseille</dc:title>
  <dc:creator/>
  <cp:keywords/>
  <dcterms:created xsi:type="dcterms:W3CDTF">2026-07-20T21:17:27Z</dcterms:created>
  <dcterms:modified xsi:type="dcterms:W3CDTF">2026-07-20T21:17:27Z</dcterms:modified>
</cp:coreProperties>
</file>

<file path=docProps/custom.xml><?xml version="1.0" encoding="utf-8"?>
<Properties xmlns="http://schemas.openxmlformats.org/officeDocument/2006/custom-properties" xmlns:vt="http://schemas.openxmlformats.org/officeDocument/2006/docPropsVTypes"/>
</file>